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61C61F7B" w14:textId="77777777" w:rsidR="00521A91" w:rsidRPr="00936A8E" w:rsidRDefault="00521A91" w:rsidP="00521A91">
      <w:pPr>
        <w:spacing w:after="120" w:line="240" w:lineRule="auto"/>
        <w:jc w:val="center"/>
        <w:rPr>
          <w:rFonts w:ascii="Preeti" w:hAnsi="Preeti"/>
          <w:sz w:val="42"/>
        </w:rPr>
      </w:pPr>
      <w:r w:rsidRPr="00936A8E">
        <w:rPr>
          <w:rFonts w:ascii="Preeti" w:hAnsi="Preeti"/>
          <w:sz w:val="42"/>
        </w:rPr>
        <w:t>g]kfn art tyf C0f s]Gb|Lo ;xsf/L ;+3 ln= -g]km\:s"g_</w:t>
      </w:r>
    </w:p>
    <w:p w14:paraId="08B29B69" w14:textId="77777777" w:rsidR="00521A91" w:rsidRDefault="00521A91" w:rsidP="00521A91">
      <w:pPr>
        <w:spacing w:after="120" w:line="240" w:lineRule="auto"/>
        <w:jc w:val="center"/>
        <w:rPr>
          <w:rFonts w:ascii="Preeti" w:hAnsi="Preeti"/>
          <w:sz w:val="32"/>
        </w:rPr>
      </w:pPr>
      <w:r>
        <w:rPr>
          <w:rFonts w:ascii="Preeti" w:hAnsi="Preeti"/>
          <w:sz w:val="32"/>
        </w:rPr>
        <w:t>gofF afg]Zj/, sf7df08f}</w:t>
      </w:r>
    </w:p>
    <w:p w14:paraId="4700C9EF" w14:textId="77777777" w:rsidR="00521A91" w:rsidRDefault="00521A91" w:rsidP="00521A91">
      <w:pPr>
        <w:spacing w:after="120" w:line="240" w:lineRule="auto"/>
        <w:rPr>
          <w:rFonts w:ascii="Preeti" w:hAnsi="Preeti"/>
          <w:sz w:val="32"/>
        </w:rPr>
      </w:pPr>
    </w:p>
    <w:p w14:paraId="044FB7E9" w14:textId="5B30A4D7" w:rsidR="00521A91" w:rsidRPr="00936A8E" w:rsidRDefault="00B0438D" w:rsidP="00521A91">
      <w:pPr>
        <w:spacing w:after="120" w:line="240" w:lineRule="auto"/>
        <w:jc w:val="center"/>
        <w:rPr>
          <w:rFonts w:ascii="Preeti" w:hAnsi="Preeti"/>
          <w:b/>
          <w:sz w:val="34"/>
        </w:rPr>
      </w:pPr>
      <w:r>
        <w:rPr>
          <w:rFonts w:ascii="Preeti" w:hAnsi="Preeti"/>
          <w:b/>
          <w:sz w:val="34"/>
        </w:rPr>
        <w:t>g]</w:t>
      </w:r>
      <w:r>
        <w:rPr>
          <w:rFonts w:ascii="Preeti" w:hAnsi="Preeti"/>
          <w:b/>
          <w:sz w:val="34"/>
          <w:lang w:bidi="ne-NP"/>
        </w:rPr>
        <w:t>t[Tj</w:t>
      </w:r>
      <w:r w:rsidR="000A7467">
        <w:rPr>
          <w:rFonts w:ascii="Preeti" w:hAnsi="Preeti"/>
          <w:b/>
          <w:sz w:val="34"/>
          <w:lang w:bidi="ne-NP"/>
        </w:rPr>
        <w:t xml:space="preserve"> Ifdtf</w:t>
      </w:r>
      <w:bookmarkStart w:id="0" w:name="_GoBack"/>
      <w:bookmarkEnd w:id="0"/>
      <w:r w:rsidR="00521A91">
        <w:rPr>
          <w:rFonts w:ascii="Preeti" w:hAnsi="Preeti"/>
          <w:b/>
          <w:sz w:val="34"/>
        </w:rPr>
        <w:t xml:space="preserve"> ljsf; tflnd dfu kmf/fd</w:t>
      </w:r>
    </w:p>
    <w:p w14:paraId="014F1035" w14:textId="77777777" w:rsidR="00521A91" w:rsidRDefault="00521A91" w:rsidP="00521A91">
      <w:pPr>
        <w:spacing w:after="120" w:line="240" w:lineRule="auto"/>
        <w:rPr>
          <w:rFonts w:ascii="Preeti" w:hAnsi="Preeti"/>
          <w:sz w:val="32"/>
        </w:rPr>
      </w:pPr>
    </w:p>
    <w:p w14:paraId="512D7B53" w14:textId="77777777" w:rsidR="00521A91" w:rsidRDefault="00521A91" w:rsidP="00521A91">
      <w:pPr>
        <w:spacing w:after="120" w:line="240" w:lineRule="auto"/>
        <w:rPr>
          <w:rFonts w:ascii="Preeti" w:hAnsi="Preeti"/>
          <w:sz w:val="32"/>
        </w:rPr>
      </w:pPr>
      <w:r>
        <w:rPr>
          <w:rFonts w:ascii="Preeti" w:hAnsi="Preeti"/>
          <w:sz w:val="32"/>
        </w:rPr>
        <w:t>&gt;L tflnd tyf ;|f]t s]Gb|,</w:t>
      </w:r>
    </w:p>
    <w:p w14:paraId="58E0F03A" w14:textId="77777777" w:rsidR="00521A91" w:rsidRDefault="00521A91" w:rsidP="00521A91">
      <w:pPr>
        <w:spacing w:after="120" w:line="240" w:lineRule="auto"/>
        <w:rPr>
          <w:rFonts w:ascii="Preeti" w:hAnsi="Preeti"/>
          <w:sz w:val="32"/>
        </w:rPr>
      </w:pPr>
      <w:r>
        <w:rPr>
          <w:rFonts w:ascii="Preeti" w:hAnsi="Preeti"/>
          <w:sz w:val="32"/>
        </w:rPr>
        <w:t>g]km\:s"g</w:t>
      </w:r>
    </w:p>
    <w:p w14:paraId="486CB48A" w14:textId="77777777" w:rsidR="00521A91" w:rsidRDefault="00521A91" w:rsidP="00521A91">
      <w:pPr>
        <w:spacing w:after="120" w:line="240" w:lineRule="auto"/>
        <w:rPr>
          <w:rFonts w:ascii="Preeti" w:hAnsi="Preeti"/>
          <w:sz w:val="32"/>
        </w:rPr>
      </w:pPr>
    </w:p>
    <w:p w14:paraId="0D56F950" w14:textId="77777777" w:rsidR="00521A91" w:rsidRDefault="00521A91" w:rsidP="00521A91">
      <w:pPr>
        <w:spacing w:after="120" w:line="240" w:lineRule="auto"/>
        <w:jc w:val="both"/>
        <w:rPr>
          <w:rFonts w:ascii="Preeti" w:hAnsi="Preeti"/>
          <w:sz w:val="32"/>
        </w:rPr>
      </w:pPr>
      <w:r>
        <w:rPr>
          <w:rFonts w:ascii="Preeti" w:hAnsi="Preeti"/>
          <w:sz w:val="32"/>
        </w:rPr>
        <w:t xml:space="preserve">pko'{Qm ljifodf To; ;+3sf] ;b:otf g+= ==== /x]sf] o; ;+3÷;+:yfsf] ;~rfns ;ldlt / n]vf;'kl/j]If0f ;ldltsf] lgjf{rg dfkm{t gofF g]t[Tj rog ePsf] hfgsf/L u/fpFb5f}+ . ctM txfF ;+3 dfkm{t gjlgjf{lrt ;ldltsf kbflwsf/L Pjd\ ;b:oHo"x?sf] Ifdtf ljsf;sf] nflu lgMz'Ns k|fljlws ;xhLs/0f pknAw u/fOlbg'x'g cg'/f]w ub{5f}+ . </w:t>
      </w:r>
    </w:p>
    <w:p w14:paraId="5CA72A1C" w14:textId="77777777" w:rsidR="00521A91" w:rsidRPr="00BD77A6" w:rsidRDefault="00521A91" w:rsidP="00521A91">
      <w:pPr>
        <w:spacing w:after="120" w:line="240" w:lineRule="auto"/>
        <w:rPr>
          <w:rFonts w:ascii="Preeti" w:hAnsi="Preeti"/>
          <w:b/>
          <w:sz w:val="32"/>
        </w:rPr>
      </w:pPr>
      <w:r>
        <w:rPr>
          <w:rFonts w:ascii="Preeti" w:hAnsi="Preeti"/>
          <w:b/>
          <w:sz w:val="32"/>
        </w:rPr>
        <w:t>-s_</w:t>
      </w:r>
      <w:r>
        <w:rPr>
          <w:rFonts w:ascii="Preeti" w:hAnsi="Preeti"/>
          <w:b/>
          <w:sz w:val="32"/>
        </w:rPr>
        <w:tab/>
      </w:r>
      <w:r w:rsidRPr="00BD77A6">
        <w:rPr>
          <w:rFonts w:ascii="Preeti" w:hAnsi="Preeti"/>
          <w:b/>
          <w:sz w:val="32"/>
        </w:rPr>
        <w:t>;+:yfut ljj/0f</w:t>
      </w:r>
    </w:p>
    <w:p w14:paraId="140748EB" w14:textId="77777777" w:rsidR="00521A91" w:rsidRDefault="00521A91" w:rsidP="00521A91">
      <w:pPr>
        <w:spacing w:after="120" w:line="240" w:lineRule="auto"/>
        <w:ind w:left="360"/>
        <w:rPr>
          <w:rFonts w:ascii="Preeti" w:hAnsi="Preeti"/>
          <w:sz w:val="32"/>
        </w:rPr>
      </w:pPr>
      <w:r>
        <w:rPr>
          <w:rFonts w:ascii="Preeti" w:hAnsi="Preeti"/>
          <w:sz w:val="32"/>
        </w:rPr>
        <w:t>;+:yfsf] gfd M ====================================================================================</w:t>
      </w:r>
    </w:p>
    <w:p w14:paraId="7685238E" w14:textId="77777777" w:rsidR="00521A91" w:rsidRDefault="00521A91" w:rsidP="00521A91">
      <w:pPr>
        <w:spacing w:after="120" w:line="240" w:lineRule="auto"/>
        <w:ind w:left="360"/>
        <w:rPr>
          <w:rFonts w:ascii="Preeti" w:hAnsi="Preeti"/>
          <w:sz w:val="32"/>
        </w:rPr>
      </w:pPr>
      <w:r>
        <w:rPr>
          <w:rFonts w:ascii="Preeti" w:hAnsi="Preeti"/>
          <w:sz w:val="32"/>
        </w:rPr>
        <w:t>7]ufgf M k|b]zM ===================== lhNnfM ===================== kflnsfM ================= j8f g+= ==========</w:t>
      </w:r>
    </w:p>
    <w:p w14:paraId="6CB1E3A9" w14:textId="77777777" w:rsidR="00521A91" w:rsidRDefault="00521A91" w:rsidP="00521A91">
      <w:pPr>
        <w:spacing w:after="120" w:line="240" w:lineRule="auto"/>
        <w:ind w:left="360"/>
        <w:rPr>
          <w:rFonts w:ascii="Preeti" w:hAnsi="Preeti"/>
          <w:sz w:val="32"/>
        </w:rPr>
      </w:pPr>
      <w:r>
        <w:rPr>
          <w:rFonts w:ascii="Preeti" w:hAnsi="Preeti"/>
          <w:sz w:val="32"/>
        </w:rPr>
        <w:t>;+:yfsf] -ut cf=j=sf]_ ;b:o ;+Vof M</w:t>
      </w:r>
      <w:r>
        <w:rPr>
          <w:rFonts w:ascii="Preeti" w:hAnsi="Preeti"/>
          <w:sz w:val="32"/>
        </w:rPr>
        <w:tab/>
        <w:t>==========dlxnf</w:t>
      </w:r>
      <w:r>
        <w:rPr>
          <w:rFonts w:ascii="Preeti" w:hAnsi="Preeti"/>
          <w:sz w:val="32"/>
        </w:rPr>
        <w:tab/>
        <w:t>=========</w:t>
      </w:r>
      <w:r>
        <w:rPr>
          <w:rFonts w:ascii="Preeti" w:hAnsi="Preeti"/>
          <w:sz w:val="32"/>
        </w:rPr>
        <w:tab/>
        <w:t>k'?if</w:t>
      </w:r>
      <w:r>
        <w:rPr>
          <w:rFonts w:ascii="Preeti" w:hAnsi="Preeti"/>
          <w:sz w:val="32"/>
        </w:rPr>
        <w:tab/>
        <w:t>===========;+:yfut</w:t>
      </w:r>
    </w:p>
    <w:p w14:paraId="7F77CBF1" w14:textId="77777777" w:rsidR="00521A91" w:rsidRDefault="00521A91" w:rsidP="00521A91">
      <w:pPr>
        <w:spacing w:after="120" w:line="240" w:lineRule="auto"/>
        <w:ind w:left="360"/>
        <w:rPr>
          <w:rFonts w:ascii="Preeti" w:hAnsi="Preeti"/>
          <w:sz w:val="32"/>
        </w:rPr>
      </w:pPr>
      <w:r>
        <w:rPr>
          <w:rFonts w:ascii="Preeti" w:hAnsi="Preeti"/>
          <w:sz w:val="32"/>
        </w:rPr>
        <w:t>;~rfns ;ldltsf] ;+Vof M</w:t>
      </w:r>
      <w:r>
        <w:rPr>
          <w:rFonts w:ascii="Preeti" w:hAnsi="Preeti"/>
          <w:sz w:val="32"/>
        </w:rPr>
        <w:tab/>
      </w:r>
      <w:r>
        <w:rPr>
          <w:rFonts w:ascii="Preeti" w:hAnsi="Preeti"/>
          <w:sz w:val="32"/>
        </w:rPr>
        <w:tab/>
        <w:t>==========dlxnf</w:t>
      </w:r>
      <w:r>
        <w:rPr>
          <w:rFonts w:ascii="Preeti" w:hAnsi="Preeti"/>
          <w:sz w:val="32"/>
        </w:rPr>
        <w:tab/>
        <w:t>=========</w:t>
      </w:r>
      <w:r>
        <w:rPr>
          <w:rFonts w:ascii="Preeti" w:hAnsi="Preeti"/>
          <w:sz w:val="32"/>
        </w:rPr>
        <w:tab/>
        <w:t>k'?if</w:t>
      </w:r>
    </w:p>
    <w:p w14:paraId="31D7DF01" w14:textId="77777777" w:rsidR="00521A91" w:rsidRDefault="00521A91" w:rsidP="00521A91">
      <w:pPr>
        <w:spacing w:after="120" w:line="240" w:lineRule="auto"/>
        <w:ind w:left="360"/>
        <w:rPr>
          <w:rFonts w:ascii="Preeti" w:hAnsi="Preeti"/>
          <w:sz w:val="32"/>
        </w:rPr>
      </w:pPr>
      <w:r>
        <w:rPr>
          <w:rFonts w:ascii="Preeti" w:hAnsi="Preeti"/>
          <w:sz w:val="32"/>
        </w:rPr>
        <w:t xml:space="preserve">n]vf ;'kl/j]If0f ;ldlt ;+VofM </w:t>
      </w:r>
      <w:r>
        <w:rPr>
          <w:rFonts w:ascii="Preeti" w:hAnsi="Preeti"/>
          <w:sz w:val="32"/>
        </w:rPr>
        <w:tab/>
      </w:r>
      <w:r>
        <w:rPr>
          <w:rFonts w:ascii="Preeti" w:hAnsi="Preeti"/>
          <w:sz w:val="32"/>
        </w:rPr>
        <w:tab/>
        <w:t>==========dlxnf</w:t>
      </w:r>
      <w:r>
        <w:rPr>
          <w:rFonts w:ascii="Preeti" w:hAnsi="Preeti"/>
          <w:sz w:val="32"/>
        </w:rPr>
        <w:tab/>
        <w:t>=========</w:t>
      </w:r>
      <w:r>
        <w:rPr>
          <w:rFonts w:ascii="Preeti" w:hAnsi="Preeti"/>
          <w:sz w:val="32"/>
        </w:rPr>
        <w:tab/>
        <w:t>k'?if</w:t>
      </w:r>
      <w:r>
        <w:rPr>
          <w:rFonts w:ascii="Preeti" w:hAnsi="Preeti"/>
          <w:sz w:val="32"/>
        </w:rPr>
        <w:tab/>
      </w:r>
    </w:p>
    <w:p w14:paraId="4192E5FB" w14:textId="77777777" w:rsidR="00521A91" w:rsidRDefault="00521A91" w:rsidP="00521A91">
      <w:pPr>
        <w:spacing w:after="120" w:line="240" w:lineRule="auto"/>
        <w:ind w:left="360"/>
        <w:rPr>
          <w:rFonts w:ascii="Preeti" w:hAnsi="Preeti"/>
          <w:sz w:val="32"/>
        </w:rPr>
      </w:pPr>
      <w:r>
        <w:rPr>
          <w:rFonts w:ascii="Preeti" w:hAnsi="Preeti"/>
          <w:sz w:val="32"/>
        </w:rPr>
        <w:t>lgjf{rg ePsf] ldlt M =============================================</w:t>
      </w:r>
    </w:p>
    <w:p w14:paraId="3B8DA600" w14:textId="77777777" w:rsidR="00521A91" w:rsidRDefault="00521A91" w:rsidP="00521A91">
      <w:pPr>
        <w:spacing w:after="120" w:line="240" w:lineRule="auto"/>
        <w:ind w:left="360"/>
        <w:rPr>
          <w:rFonts w:ascii="Preeti" w:hAnsi="Preeti"/>
          <w:sz w:val="32"/>
        </w:rPr>
      </w:pPr>
      <w:r>
        <w:rPr>
          <w:rFonts w:ascii="Preeti" w:hAnsi="Preeti"/>
          <w:sz w:val="32"/>
        </w:rPr>
        <w:t>;+3n] ;~rfng u/]sf] lgoldt cg'udg sfo{qmddf ;xefuL M</w:t>
      </w:r>
      <w:r>
        <w:rPr>
          <w:rFonts w:ascii="Preeti" w:hAnsi="Preeti"/>
          <w:sz w:val="32"/>
        </w:rPr>
        <w:tab/>
        <w:t>ePsf]÷gePsf]</w:t>
      </w:r>
    </w:p>
    <w:p w14:paraId="44262358" w14:textId="77777777" w:rsidR="00521A91" w:rsidRDefault="00521A91" w:rsidP="00521A91">
      <w:pPr>
        <w:spacing w:after="120" w:line="240" w:lineRule="auto"/>
        <w:ind w:left="360"/>
        <w:rPr>
          <w:rFonts w:ascii="Preeti" w:hAnsi="Preeti"/>
          <w:sz w:val="32"/>
        </w:rPr>
      </w:pPr>
      <w:r>
        <w:rPr>
          <w:rFonts w:ascii="Preeti" w:hAnsi="Preeti"/>
          <w:sz w:val="32"/>
        </w:rPr>
        <w:t>;+3n] ;~rfng u/]sf cGo tflnd sfo{qmddf ;xefuL M</w:t>
      </w:r>
      <w:r>
        <w:rPr>
          <w:rFonts w:ascii="Preeti" w:hAnsi="Preeti"/>
          <w:sz w:val="32"/>
        </w:rPr>
        <w:tab/>
        <w:t xml:space="preserve">ePsf]÷gePsf] </w:t>
      </w:r>
    </w:p>
    <w:p w14:paraId="0626BC8A" w14:textId="77777777" w:rsidR="00521A91" w:rsidRDefault="00521A91" w:rsidP="00521A91">
      <w:pPr>
        <w:spacing w:after="120" w:line="240" w:lineRule="auto"/>
        <w:ind w:left="360"/>
        <w:rPr>
          <w:rFonts w:ascii="Preeti" w:hAnsi="Preeti"/>
          <w:sz w:val="32"/>
        </w:rPr>
      </w:pPr>
      <w:r>
        <w:rPr>
          <w:rFonts w:ascii="Preeti" w:hAnsi="Preeti"/>
          <w:sz w:val="32"/>
        </w:rPr>
        <w:t>cfa4 ePsf cGo ;+3x? M  ==================================================================</w:t>
      </w:r>
    </w:p>
    <w:p w14:paraId="171BBE3F" w14:textId="77777777" w:rsidR="00521A91" w:rsidRPr="004E0A3D" w:rsidRDefault="00521A91" w:rsidP="00521A91">
      <w:pPr>
        <w:spacing w:after="120" w:line="240" w:lineRule="auto"/>
        <w:ind w:left="360"/>
        <w:rPr>
          <w:rFonts w:ascii="Preeti" w:hAnsi="Preeti"/>
          <w:sz w:val="6"/>
          <w:szCs w:val="2"/>
        </w:rPr>
      </w:pPr>
    </w:p>
    <w:p w14:paraId="1E5E2EA3" w14:textId="77777777" w:rsidR="00521A91" w:rsidRPr="00BD77A6" w:rsidRDefault="00521A91" w:rsidP="00521A91">
      <w:pPr>
        <w:spacing w:after="120" w:line="240" w:lineRule="auto"/>
        <w:rPr>
          <w:rFonts w:ascii="Preeti" w:hAnsi="Preeti"/>
          <w:b/>
          <w:sz w:val="32"/>
        </w:rPr>
      </w:pPr>
      <w:r>
        <w:rPr>
          <w:rFonts w:ascii="Preeti" w:hAnsi="Preeti"/>
          <w:b/>
          <w:sz w:val="32"/>
        </w:rPr>
        <w:t>-v_</w:t>
      </w:r>
      <w:r>
        <w:rPr>
          <w:rFonts w:ascii="Preeti" w:hAnsi="Preeti"/>
          <w:b/>
          <w:sz w:val="32"/>
        </w:rPr>
        <w:tab/>
      </w:r>
      <w:r w:rsidRPr="00BD77A6">
        <w:rPr>
          <w:rFonts w:ascii="Preeti" w:hAnsi="Preeti"/>
          <w:b/>
          <w:sz w:val="32"/>
        </w:rPr>
        <w:t>tflnd dfu ;DaGwL ljj/0f</w:t>
      </w:r>
    </w:p>
    <w:p w14:paraId="1E2FDC16" w14:textId="77777777" w:rsidR="00521A91" w:rsidRDefault="00521A91" w:rsidP="00521A91">
      <w:pPr>
        <w:spacing w:after="120" w:line="240" w:lineRule="auto"/>
        <w:ind w:left="360"/>
        <w:rPr>
          <w:rFonts w:ascii="Preeti" w:hAnsi="Preeti"/>
          <w:sz w:val="32"/>
        </w:rPr>
      </w:pPr>
      <w:r>
        <w:rPr>
          <w:rFonts w:ascii="Preeti" w:hAnsi="Preeti"/>
          <w:sz w:val="32"/>
        </w:rPr>
        <w:t>;~rfng ug]{ k|:tfljt ldlt / :yfg M ===================================================</w:t>
      </w:r>
    </w:p>
    <w:p w14:paraId="2D1B0CAA" w14:textId="77777777" w:rsidR="00521A91" w:rsidRDefault="00521A91" w:rsidP="00521A91">
      <w:pPr>
        <w:spacing w:after="120" w:line="240" w:lineRule="auto"/>
        <w:ind w:left="360"/>
        <w:rPr>
          <w:rFonts w:ascii="Preeti" w:hAnsi="Preeti"/>
          <w:sz w:val="32"/>
        </w:rPr>
      </w:pPr>
      <w:r>
        <w:rPr>
          <w:rFonts w:ascii="Preeti" w:hAnsi="Preeti"/>
          <w:sz w:val="32"/>
        </w:rPr>
        <w:t>tflnddf ;xefuL x'g] csf]{ ;+:yf -g]km\:s"gdf cfa4 ePsf] dfq_ M ==============</w:t>
      </w:r>
    </w:p>
    <w:p w14:paraId="01C192FA" w14:textId="77777777" w:rsidR="00521A91" w:rsidRDefault="00521A91" w:rsidP="00521A91">
      <w:pPr>
        <w:spacing w:after="120" w:line="240" w:lineRule="auto"/>
        <w:ind w:left="360"/>
        <w:rPr>
          <w:rFonts w:ascii="Preeti" w:hAnsi="Preeti"/>
          <w:sz w:val="32"/>
        </w:rPr>
      </w:pPr>
      <w:r>
        <w:rPr>
          <w:rFonts w:ascii="Preeti" w:hAnsi="Preeti"/>
          <w:sz w:val="32"/>
        </w:rPr>
        <w:t>tflnddf ;xefuL csf]{ ;+:yfsf] lgjf{rg ;DkGg ePsf] ldlt M ===================</w:t>
      </w:r>
    </w:p>
    <w:p w14:paraId="7A3043A7" w14:textId="77777777" w:rsidR="00521A91" w:rsidRDefault="00521A91" w:rsidP="00521A91">
      <w:pPr>
        <w:spacing w:after="120" w:line="240" w:lineRule="auto"/>
        <w:rPr>
          <w:rFonts w:ascii="Preeti" w:hAnsi="Preeti"/>
          <w:sz w:val="32"/>
        </w:rPr>
      </w:pPr>
    </w:p>
    <w:p w14:paraId="28A05EC6" w14:textId="213920F1" w:rsidR="00521A91" w:rsidRDefault="00521A91" w:rsidP="00521A91">
      <w:pPr>
        <w:spacing w:after="120" w:line="240" w:lineRule="auto"/>
        <w:rPr>
          <w:rFonts w:ascii="Preeti" w:hAnsi="Preeti"/>
          <w:sz w:val="32"/>
        </w:rPr>
      </w:pPr>
      <w:r>
        <w:rPr>
          <w:rFonts w:ascii="Preeti" w:hAnsi="Preeti"/>
          <w:sz w:val="32"/>
        </w:rPr>
        <w:t>gfd M</w:t>
      </w:r>
      <w:r>
        <w:rPr>
          <w:rFonts w:ascii="Preeti" w:hAnsi="Preeti"/>
          <w:sz w:val="32"/>
        </w:rPr>
        <w:tab/>
        <w:t>===========================</w:t>
      </w:r>
      <w:r>
        <w:rPr>
          <w:rFonts w:ascii="Preeti" w:hAnsi="Preeti"/>
          <w:sz w:val="32"/>
        </w:rPr>
        <w:tab/>
      </w:r>
      <w:r>
        <w:rPr>
          <w:rFonts w:ascii="Preeti" w:hAnsi="Preeti"/>
          <w:sz w:val="32"/>
        </w:rPr>
        <w:tab/>
      </w:r>
      <w:r>
        <w:rPr>
          <w:rFonts w:ascii="Preeti" w:hAnsi="Preeti"/>
          <w:sz w:val="32"/>
        </w:rPr>
        <w:tab/>
      </w:r>
      <w:r>
        <w:rPr>
          <w:rFonts w:ascii="Preeti" w:hAnsi="Preeti"/>
          <w:sz w:val="32"/>
        </w:rPr>
        <w:tab/>
        <w:t>kb M====================================</w:t>
      </w:r>
    </w:p>
    <w:p w14:paraId="64FF6A7E" w14:textId="06540604" w:rsidR="00FB0023" w:rsidRDefault="00521A91" w:rsidP="00521A91">
      <w:pPr>
        <w:spacing w:after="120" w:line="240" w:lineRule="auto"/>
        <w:ind w:left="4320" w:firstLine="720"/>
        <w:rPr>
          <w:rFonts w:ascii="Preeti" w:hAnsi="Preeti"/>
          <w:sz w:val="32"/>
        </w:rPr>
      </w:pPr>
      <w:r>
        <w:rPr>
          <w:rFonts w:ascii="Preeti" w:hAnsi="Preeti"/>
          <w:sz w:val="32"/>
        </w:rPr>
        <w:t xml:space="preserve">cflwsfl/s x:tfIf/ M </w:t>
      </w:r>
    </w:p>
    <w:p w14:paraId="60777455" w14:textId="121C71BD" w:rsidR="00521A91" w:rsidRPr="00521A91" w:rsidRDefault="00521A91" w:rsidP="00521A91">
      <w:pPr>
        <w:spacing w:after="120" w:line="240" w:lineRule="auto"/>
        <w:ind w:left="4320" w:firstLine="720"/>
        <w:rPr>
          <w:rFonts w:ascii="Preeti" w:hAnsi="Preeti"/>
          <w:sz w:val="32"/>
        </w:rPr>
      </w:pPr>
      <w:r>
        <w:rPr>
          <w:rFonts w:ascii="Preeti" w:hAnsi="Preeti"/>
          <w:sz w:val="32"/>
        </w:rPr>
        <w:t xml:space="preserve">;+:yfsf] 5fkM </w:t>
      </w:r>
    </w:p>
    <w:sectPr w:rsidR="00521A91" w:rsidRPr="00521A91" w:rsidSect="00521A91">
      <w:pgSz w:w="12240" w:h="15840"/>
      <w:pgMar w:top="810" w:right="720" w:bottom="81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reeti">
    <w:panose1 w:val="00000000000000000000"/>
    <w:charset w:val="00"/>
    <w:family w:val="auto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LU0NjA0NDCzNLMwNLJQ0lEKTi0uzszPAykwrAUAntFvaCwAAAA="/>
  </w:docVars>
  <w:rsids>
    <w:rsidRoot w:val="00521A91"/>
    <w:rsid w:val="000A7467"/>
    <w:rsid w:val="00521A91"/>
    <w:rsid w:val="00B0438D"/>
    <w:rsid w:val="00FB00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ne-N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4D6C10C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21A9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21A9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235</Words>
  <Characters>1342</Characters>
  <Application>Microsoft Office Word</Application>
  <DocSecurity>0</DocSecurity>
  <Lines>11</Lines>
  <Paragraphs>3</Paragraphs>
  <ScaleCrop>false</ScaleCrop>
  <Company/>
  <LinksUpToDate>false</LinksUpToDate>
  <CharactersWithSpaces>157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ocal Foodz Accounting</dc:creator>
  <cp:keywords/>
  <dc:description/>
  <cp:lastModifiedBy>user</cp:lastModifiedBy>
  <cp:revision>4</cp:revision>
  <dcterms:created xsi:type="dcterms:W3CDTF">2022-12-19T13:28:00Z</dcterms:created>
  <dcterms:modified xsi:type="dcterms:W3CDTF">2023-09-12T05:12:00Z</dcterms:modified>
</cp:coreProperties>
</file>